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5BB58027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8C2582">
        <w:rPr>
          <w:sz w:val="28"/>
          <w:szCs w:val="28"/>
        </w:rPr>
        <w:t>17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361C28FC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000087">
        <w:rPr>
          <w:rFonts w:cs="Arial"/>
          <w:color w:val="auto"/>
          <w:sz w:val="16"/>
          <w:szCs w:val="16"/>
        </w:rPr>
        <w:t>22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A844AE">
        <w:rPr>
          <w:rFonts w:cs="Arial"/>
          <w:color w:val="auto"/>
          <w:sz w:val="16"/>
          <w:szCs w:val="16"/>
        </w:rPr>
        <w:t>9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36B37DE1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8C2582">
        <w:rPr>
          <w:sz w:val="28"/>
          <w:szCs w:val="28"/>
        </w:rPr>
        <w:t>17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7B8FFE5C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3B0518">
        <w:rPr>
          <w:rFonts w:cs="Arial"/>
          <w:color w:val="auto"/>
          <w:szCs w:val="20"/>
        </w:rPr>
        <w:t>139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3B0518">
        <w:rPr>
          <w:rFonts w:cs="Arial"/>
          <w:color w:val="auto"/>
          <w:szCs w:val="20"/>
        </w:rPr>
        <w:t xml:space="preserve">13. 8. </w:t>
      </w:r>
      <w:r w:rsidR="000126AF" w:rsidRPr="000126AF">
        <w:rPr>
          <w:rFonts w:cs="Arial"/>
          <w:color w:val="auto"/>
          <w:szCs w:val="20"/>
        </w:rPr>
        <w:t>202</w:t>
      </w:r>
      <w:r w:rsidR="00043BF0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3B0518">
        <w:rPr>
          <w:rFonts w:cs="Arial"/>
          <w:color w:val="auto"/>
          <w:szCs w:val="20"/>
        </w:rPr>
        <w:t>110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0930522E" w14:textId="77777777" w:rsidR="000E294C" w:rsidRDefault="000E294C" w:rsidP="005A6AD9">
      <w:pPr>
        <w:rPr>
          <w:szCs w:val="20"/>
        </w:rPr>
      </w:pPr>
    </w:p>
    <w:p w14:paraId="46BBFF71" w14:textId="3A6D2BA6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51E85C30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000087">
        <w:rPr>
          <w:rFonts w:asciiTheme="minorHAnsi" w:hAnsiTheme="minorHAnsi" w:cstheme="minorHAnsi"/>
          <w:szCs w:val="20"/>
        </w:rPr>
        <w:t>22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A844AE">
        <w:rPr>
          <w:rFonts w:asciiTheme="minorHAnsi" w:hAnsiTheme="minorHAnsi" w:cstheme="minorHAnsi"/>
          <w:szCs w:val="20"/>
        </w:rPr>
        <w:t>9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43EC623E" w14:textId="77777777" w:rsidR="009E19E4" w:rsidRDefault="009E19E4" w:rsidP="00BA3D2B">
      <w:pPr>
        <w:jc w:val="left"/>
        <w:rPr>
          <w:rFonts w:cs="Arial"/>
          <w:color w:val="auto"/>
          <w:szCs w:val="20"/>
        </w:rPr>
      </w:pPr>
    </w:p>
    <w:p w14:paraId="3960519A" w14:textId="02280315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  <w:proofErr w:type="spellStart"/>
      <w:r w:rsidRPr="009E19E4">
        <w:rPr>
          <w:rFonts w:cs="Arial"/>
          <w:color w:val="auto"/>
          <w:szCs w:val="20"/>
        </w:rPr>
        <w:t>vz</w:t>
      </w:r>
      <w:proofErr w:type="spellEnd"/>
      <w:r w:rsidRPr="009E19E4">
        <w:rPr>
          <w:rFonts w:cs="Arial"/>
          <w:color w:val="auto"/>
          <w:szCs w:val="20"/>
        </w:rPr>
        <w:t xml:space="preserve">. </w:t>
      </w:r>
      <w:r>
        <w:rPr>
          <w:rFonts w:cs="Arial"/>
          <w:color w:val="auto"/>
          <w:szCs w:val="20"/>
        </w:rPr>
        <w:t xml:space="preserve">Mgr. </w:t>
      </w:r>
      <w:r w:rsidRPr="009E19E4">
        <w:rPr>
          <w:rFonts w:cs="Arial"/>
          <w:color w:val="auto"/>
          <w:szCs w:val="20"/>
        </w:rPr>
        <w:t>René Černý</w:t>
      </w:r>
      <w:r w:rsidR="000633EE">
        <w:rPr>
          <w:rFonts w:cs="Arial"/>
          <w:color w:val="auto"/>
          <w:szCs w:val="20"/>
        </w:rPr>
        <w:t xml:space="preserve"> v. r.</w:t>
      </w:r>
    </w:p>
    <w:p w14:paraId="3F276247" w14:textId="77777777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  <w:r w:rsidRPr="009E19E4">
        <w:rPr>
          <w:rFonts w:cs="Arial"/>
          <w:color w:val="auto"/>
          <w:szCs w:val="20"/>
        </w:rPr>
        <w:t>1. náměstek primátorky města Brna</w:t>
      </w:r>
    </w:p>
    <w:p w14:paraId="21221981" w14:textId="34393205" w:rsidR="00D466A0" w:rsidRDefault="00D466A0" w:rsidP="009E19E4">
      <w:pPr>
        <w:jc w:val="center"/>
        <w:rPr>
          <w:rFonts w:cs="Arial"/>
          <w:color w:val="auto"/>
          <w:szCs w:val="20"/>
        </w:rPr>
      </w:pPr>
    </w:p>
    <w:p w14:paraId="68709118" w14:textId="77777777" w:rsidR="009E19E4" w:rsidRPr="009E19E4" w:rsidRDefault="009E19E4" w:rsidP="009E19E4">
      <w:pPr>
        <w:jc w:val="center"/>
        <w:rPr>
          <w:rFonts w:cs="Arial"/>
          <w:iCs/>
          <w:color w:val="auto"/>
          <w:szCs w:val="20"/>
        </w:rPr>
      </w:pPr>
      <w:r w:rsidRPr="009E19E4">
        <w:rPr>
          <w:rFonts w:cs="Arial"/>
          <w:iCs/>
          <w:color w:val="auto"/>
          <w:szCs w:val="20"/>
        </w:rPr>
        <w:t>JUDr. Markéta Vaňková</w:t>
      </w:r>
    </w:p>
    <w:p w14:paraId="417B3A4F" w14:textId="77777777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  <w:r w:rsidRPr="009E19E4">
        <w:rPr>
          <w:rFonts w:cs="Arial"/>
          <w:color w:val="auto"/>
          <w:szCs w:val="20"/>
        </w:rPr>
        <w:t>primátorka města Brna</w:t>
      </w:r>
    </w:p>
    <w:p w14:paraId="2F78B474" w14:textId="77777777" w:rsidR="009E19E4" w:rsidRDefault="009E19E4" w:rsidP="009E19E4">
      <w:pPr>
        <w:jc w:val="center"/>
        <w:rPr>
          <w:rFonts w:cs="Arial"/>
          <w:color w:val="auto"/>
          <w:szCs w:val="20"/>
        </w:rPr>
      </w:pPr>
    </w:p>
    <w:p w14:paraId="3245A966" w14:textId="77777777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</w:p>
    <w:p w14:paraId="5A595DCD" w14:textId="131A7EC8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  <w:proofErr w:type="spellStart"/>
      <w:r w:rsidRPr="009E19E4">
        <w:rPr>
          <w:rFonts w:cs="Arial"/>
          <w:color w:val="auto"/>
          <w:szCs w:val="20"/>
        </w:rPr>
        <w:t>vz</w:t>
      </w:r>
      <w:proofErr w:type="spellEnd"/>
      <w:r w:rsidRPr="009E19E4">
        <w:rPr>
          <w:rFonts w:cs="Arial"/>
          <w:color w:val="auto"/>
          <w:szCs w:val="20"/>
        </w:rPr>
        <w:t>. RNDr. Filip Chvátal, Ph.D</w:t>
      </w:r>
      <w:r w:rsidR="000633EE">
        <w:rPr>
          <w:rFonts w:cs="Arial"/>
          <w:color w:val="auto"/>
          <w:szCs w:val="20"/>
        </w:rPr>
        <w:t>., v. r.</w:t>
      </w:r>
    </w:p>
    <w:p w14:paraId="31706CB2" w14:textId="77777777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  <w:r w:rsidRPr="009E19E4">
        <w:rPr>
          <w:rFonts w:cs="Arial"/>
          <w:color w:val="auto"/>
          <w:szCs w:val="20"/>
        </w:rPr>
        <w:t>náměstek primátorky města Brna</w:t>
      </w:r>
    </w:p>
    <w:p w14:paraId="17B8446E" w14:textId="77777777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</w:p>
    <w:p w14:paraId="1325EA8F" w14:textId="77777777" w:rsidR="009E19E4" w:rsidRPr="009E19E4" w:rsidRDefault="009E19E4" w:rsidP="009E19E4">
      <w:pPr>
        <w:jc w:val="center"/>
        <w:rPr>
          <w:rFonts w:cs="Arial"/>
          <w:color w:val="auto"/>
          <w:szCs w:val="20"/>
        </w:rPr>
      </w:pPr>
      <w:r w:rsidRPr="009E19E4">
        <w:rPr>
          <w:rFonts w:cs="Arial"/>
          <w:color w:val="auto"/>
          <w:szCs w:val="20"/>
        </w:rPr>
        <w:t>Mgr. René Černý</w:t>
      </w:r>
    </w:p>
    <w:p w14:paraId="1140C096" w14:textId="413254D0" w:rsidR="00D466A0" w:rsidRDefault="009E19E4" w:rsidP="00DD6D47">
      <w:pPr>
        <w:jc w:val="center"/>
        <w:rPr>
          <w:rFonts w:cs="Arial"/>
          <w:color w:val="auto"/>
          <w:szCs w:val="20"/>
        </w:rPr>
      </w:pPr>
      <w:r w:rsidRPr="009E19E4">
        <w:rPr>
          <w:rFonts w:cs="Arial"/>
          <w:color w:val="auto"/>
          <w:szCs w:val="20"/>
        </w:rPr>
        <w:t>1. náměstek primátorky města Brna</w:t>
      </w:r>
    </w:p>
    <w:bookmarkEnd w:id="2"/>
    <w:sectPr w:rsidR="00D466A0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4FFB97BE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000087">
      <w:rPr>
        <w:rStyle w:val="slostrnky"/>
        <w:rFonts w:ascii="Arial" w:hAnsi="Arial" w:cs="Arial"/>
        <w:color w:val="333333"/>
        <w:szCs w:val="16"/>
      </w:rPr>
      <w:t>22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A844AE">
      <w:rPr>
        <w:rStyle w:val="slostrnky"/>
        <w:rFonts w:ascii="Arial" w:hAnsi="Arial" w:cs="Arial"/>
        <w:color w:val="333333"/>
        <w:szCs w:val="16"/>
      </w:rPr>
      <w:t>9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1024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33EE"/>
    <w:rsid w:val="000662D7"/>
    <w:rsid w:val="0007484D"/>
    <w:rsid w:val="00074AC7"/>
    <w:rsid w:val="00077C50"/>
    <w:rsid w:val="00082130"/>
    <w:rsid w:val="00085C23"/>
    <w:rsid w:val="00090B2D"/>
    <w:rsid w:val="00092F9E"/>
    <w:rsid w:val="000961D5"/>
    <w:rsid w:val="0009682D"/>
    <w:rsid w:val="000975C3"/>
    <w:rsid w:val="000A45D6"/>
    <w:rsid w:val="000B5D57"/>
    <w:rsid w:val="000D2C53"/>
    <w:rsid w:val="000D4373"/>
    <w:rsid w:val="000D780C"/>
    <w:rsid w:val="000E0A33"/>
    <w:rsid w:val="000E294C"/>
    <w:rsid w:val="000E5075"/>
    <w:rsid w:val="000F061A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0518"/>
    <w:rsid w:val="003B2185"/>
    <w:rsid w:val="003B3F57"/>
    <w:rsid w:val="003B4015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2AC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E0320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4F7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4823"/>
    <w:rsid w:val="007D7D4E"/>
    <w:rsid w:val="007E3D58"/>
    <w:rsid w:val="007F0317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587"/>
    <w:rsid w:val="00874A3B"/>
    <w:rsid w:val="00880BF6"/>
    <w:rsid w:val="00880CEC"/>
    <w:rsid w:val="0088117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2582"/>
    <w:rsid w:val="008C3AED"/>
    <w:rsid w:val="008D5479"/>
    <w:rsid w:val="008E17E1"/>
    <w:rsid w:val="008E1B5C"/>
    <w:rsid w:val="008E27A9"/>
    <w:rsid w:val="008E348F"/>
    <w:rsid w:val="008E5A49"/>
    <w:rsid w:val="008E7B36"/>
    <w:rsid w:val="008F14F2"/>
    <w:rsid w:val="008F32A8"/>
    <w:rsid w:val="009034F9"/>
    <w:rsid w:val="00907D94"/>
    <w:rsid w:val="0091285D"/>
    <w:rsid w:val="009132D8"/>
    <w:rsid w:val="00913406"/>
    <w:rsid w:val="00914C65"/>
    <w:rsid w:val="00916D4F"/>
    <w:rsid w:val="00921031"/>
    <w:rsid w:val="00925923"/>
    <w:rsid w:val="009300FD"/>
    <w:rsid w:val="00935066"/>
    <w:rsid w:val="009361D7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19E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009C6"/>
    <w:rsid w:val="00C13DBE"/>
    <w:rsid w:val="00C1403E"/>
    <w:rsid w:val="00C14ED0"/>
    <w:rsid w:val="00C16008"/>
    <w:rsid w:val="00C2596C"/>
    <w:rsid w:val="00C25A59"/>
    <w:rsid w:val="00C26E6B"/>
    <w:rsid w:val="00C421B6"/>
    <w:rsid w:val="00C45638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A6FD4"/>
    <w:rsid w:val="00CB3160"/>
    <w:rsid w:val="00CB72AA"/>
    <w:rsid w:val="00CC2FEC"/>
    <w:rsid w:val="00CC3EA8"/>
    <w:rsid w:val="00CC660F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261A9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048A"/>
    <w:rsid w:val="00DD5FB7"/>
    <w:rsid w:val="00DD6D47"/>
    <w:rsid w:val="00DE107B"/>
    <w:rsid w:val="00DE65EB"/>
    <w:rsid w:val="00DF5B9B"/>
    <w:rsid w:val="00DF71A5"/>
    <w:rsid w:val="00DF7C2A"/>
    <w:rsid w:val="00E04875"/>
    <w:rsid w:val="00E15077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66555"/>
    <w:rsid w:val="00E73AA7"/>
    <w:rsid w:val="00E8097D"/>
    <w:rsid w:val="00E90707"/>
    <w:rsid w:val="00EA1756"/>
    <w:rsid w:val="00EC19E2"/>
    <w:rsid w:val="00EC5800"/>
    <w:rsid w:val="00EC70E0"/>
    <w:rsid w:val="00ED4CBF"/>
    <w:rsid w:val="00EE0B58"/>
    <w:rsid w:val="00EF31F4"/>
    <w:rsid w:val="00F00D97"/>
    <w:rsid w:val="00F02184"/>
    <w:rsid w:val="00F0519A"/>
    <w:rsid w:val="00F15973"/>
    <w:rsid w:val="00F33CE4"/>
    <w:rsid w:val="00F379EB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01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2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5d0abace-5a16-48c3-a95d-61748255037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7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5</cp:revision>
  <cp:lastPrinted>2025-08-04T08:39:00Z</cp:lastPrinted>
  <dcterms:created xsi:type="dcterms:W3CDTF">2025-08-13T09:26:00Z</dcterms:created>
  <dcterms:modified xsi:type="dcterms:W3CDTF">2025-08-14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